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B73EB9" w14:textId="77777777" w:rsidR="00E4201A" w:rsidRDefault="00F90506" w:rsidP="002D557D">
      <w:pPr>
        <w:jc w:val="center"/>
      </w:pPr>
      <w:r>
        <w:t>HACETTEPE ÜNİVERSİTESİ EDEBİYAT FAKÜLTESİ ÖĞRENCİ DERS SİLME FORMU</w:t>
      </w:r>
    </w:p>
    <w:p w14:paraId="56EE40AF" w14:textId="77777777" w:rsidR="00F90506" w:rsidRDefault="00F90506" w:rsidP="002D557D">
      <w:pPr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63"/>
        <w:gridCol w:w="1735"/>
        <w:gridCol w:w="3085"/>
        <w:gridCol w:w="1559"/>
        <w:gridCol w:w="1353"/>
        <w:gridCol w:w="3183"/>
        <w:gridCol w:w="816"/>
      </w:tblGrid>
      <w:tr w:rsidR="00F90506" w14:paraId="000D8007" w14:textId="77777777" w:rsidTr="002D557D">
        <w:tc>
          <w:tcPr>
            <w:tcW w:w="2263" w:type="dxa"/>
          </w:tcPr>
          <w:p w14:paraId="0D344E9F" w14:textId="77777777" w:rsidR="00F90506" w:rsidRDefault="00B048CA">
            <w:r>
              <w:t>Öğrencinin Adı-Soyadı</w:t>
            </w:r>
          </w:p>
        </w:tc>
        <w:tc>
          <w:tcPr>
            <w:tcW w:w="1735" w:type="dxa"/>
          </w:tcPr>
          <w:p w14:paraId="2AB8E375" w14:textId="77777777" w:rsidR="00F90506" w:rsidRDefault="00B048CA">
            <w:r>
              <w:t>Numarası</w:t>
            </w:r>
          </w:p>
        </w:tc>
        <w:tc>
          <w:tcPr>
            <w:tcW w:w="3085" w:type="dxa"/>
          </w:tcPr>
          <w:p w14:paraId="11FAD41A" w14:textId="77777777" w:rsidR="00F90506" w:rsidRDefault="00B048CA">
            <w:r>
              <w:t>Bölümü</w:t>
            </w:r>
          </w:p>
        </w:tc>
        <w:tc>
          <w:tcPr>
            <w:tcW w:w="1559" w:type="dxa"/>
          </w:tcPr>
          <w:p w14:paraId="5EA79FB1" w14:textId="77777777" w:rsidR="00F90506" w:rsidRDefault="00B048CA">
            <w:r>
              <w:t>Dönemi</w:t>
            </w:r>
          </w:p>
        </w:tc>
        <w:tc>
          <w:tcPr>
            <w:tcW w:w="1353" w:type="dxa"/>
          </w:tcPr>
          <w:p w14:paraId="5FA6369F" w14:textId="77777777" w:rsidR="00F90506" w:rsidRDefault="00B048CA">
            <w:r>
              <w:t>Dersin Kodu</w:t>
            </w:r>
          </w:p>
        </w:tc>
        <w:tc>
          <w:tcPr>
            <w:tcW w:w="3183" w:type="dxa"/>
          </w:tcPr>
          <w:p w14:paraId="068A4C21" w14:textId="77777777" w:rsidR="00F90506" w:rsidRDefault="00B048CA">
            <w:r>
              <w:t>Dersin Adı</w:t>
            </w:r>
          </w:p>
        </w:tc>
        <w:tc>
          <w:tcPr>
            <w:tcW w:w="816" w:type="dxa"/>
          </w:tcPr>
          <w:p w14:paraId="029743B7" w14:textId="77777777" w:rsidR="00F90506" w:rsidRDefault="00B048CA">
            <w:r>
              <w:t>Notu</w:t>
            </w:r>
          </w:p>
        </w:tc>
      </w:tr>
      <w:tr w:rsidR="00F90506" w14:paraId="71A100EC" w14:textId="77777777" w:rsidTr="002D557D">
        <w:tc>
          <w:tcPr>
            <w:tcW w:w="2263" w:type="dxa"/>
          </w:tcPr>
          <w:p w14:paraId="034E61C3" w14:textId="1B2B8518" w:rsidR="00F90506" w:rsidRDefault="00F90506"/>
        </w:tc>
        <w:tc>
          <w:tcPr>
            <w:tcW w:w="1735" w:type="dxa"/>
          </w:tcPr>
          <w:p w14:paraId="710935AD" w14:textId="6F9DB877" w:rsidR="00F90506" w:rsidRDefault="00F90506"/>
        </w:tc>
        <w:tc>
          <w:tcPr>
            <w:tcW w:w="3085" w:type="dxa"/>
          </w:tcPr>
          <w:p w14:paraId="095D24C4" w14:textId="10BAA9C4" w:rsidR="00F90506" w:rsidRDefault="00F90506"/>
        </w:tc>
        <w:tc>
          <w:tcPr>
            <w:tcW w:w="1559" w:type="dxa"/>
          </w:tcPr>
          <w:p w14:paraId="5558216F" w14:textId="640F737B" w:rsidR="00F90506" w:rsidRDefault="00F90506"/>
        </w:tc>
        <w:tc>
          <w:tcPr>
            <w:tcW w:w="1353" w:type="dxa"/>
          </w:tcPr>
          <w:p w14:paraId="31077BF0" w14:textId="3FCE2720" w:rsidR="00F90506" w:rsidRDefault="00F90506" w:rsidP="005E6EFC"/>
        </w:tc>
        <w:tc>
          <w:tcPr>
            <w:tcW w:w="3183" w:type="dxa"/>
          </w:tcPr>
          <w:p w14:paraId="072A6D26" w14:textId="62BFD09D" w:rsidR="00F90506" w:rsidRDefault="00F90506"/>
        </w:tc>
        <w:tc>
          <w:tcPr>
            <w:tcW w:w="816" w:type="dxa"/>
          </w:tcPr>
          <w:p w14:paraId="01A9FECF" w14:textId="73B2F6A4" w:rsidR="00F90506" w:rsidRDefault="00F90506"/>
        </w:tc>
      </w:tr>
      <w:tr w:rsidR="00D62783" w14:paraId="6E2FDB71" w14:textId="77777777" w:rsidTr="002D557D">
        <w:tc>
          <w:tcPr>
            <w:tcW w:w="2263" w:type="dxa"/>
          </w:tcPr>
          <w:p w14:paraId="047A3F3D" w14:textId="77777777" w:rsidR="00D62783" w:rsidRDefault="00D62783"/>
        </w:tc>
        <w:tc>
          <w:tcPr>
            <w:tcW w:w="1735" w:type="dxa"/>
          </w:tcPr>
          <w:p w14:paraId="60D8A7C1" w14:textId="77777777" w:rsidR="00D62783" w:rsidRDefault="00D62783"/>
        </w:tc>
        <w:tc>
          <w:tcPr>
            <w:tcW w:w="3085" w:type="dxa"/>
          </w:tcPr>
          <w:p w14:paraId="72A87179" w14:textId="77777777" w:rsidR="00D62783" w:rsidRDefault="00D62783"/>
        </w:tc>
        <w:tc>
          <w:tcPr>
            <w:tcW w:w="1559" w:type="dxa"/>
          </w:tcPr>
          <w:p w14:paraId="43163168" w14:textId="77777777" w:rsidR="00D62783" w:rsidRDefault="00D62783"/>
        </w:tc>
        <w:tc>
          <w:tcPr>
            <w:tcW w:w="1353" w:type="dxa"/>
          </w:tcPr>
          <w:p w14:paraId="457245C3" w14:textId="77777777" w:rsidR="00D62783" w:rsidRDefault="00D62783"/>
        </w:tc>
        <w:tc>
          <w:tcPr>
            <w:tcW w:w="3183" w:type="dxa"/>
          </w:tcPr>
          <w:p w14:paraId="4BEB21A8" w14:textId="77777777" w:rsidR="00D62783" w:rsidRDefault="00D62783"/>
        </w:tc>
        <w:tc>
          <w:tcPr>
            <w:tcW w:w="816" w:type="dxa"/>
          </w:tcPr>
          <w:p w14:paraId="1676FF61" w14:textId="77777777" w:rsidR="00D62783" w:rsidRDefault="00D62783"/>
        </w:tc>
      </w:tr>
    </w:tbl>
    <w:p w14:paraId="3D026886" w14:textId="0BC555D6" w:rsidR="00D10AF1" w:rsidRDefault="00F86C9E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70BADE" wp14:editId="1FBD967D">
                <wp:simplePos x="0" y="0"/>
                <wp:positionH relativeFrom="column">
                  <wp:posOffset>7215505</wp:posOffset>
                </wp:positionH>
                <wp:positionV relativeFrom="paragraph">
                  <wp:posOffset>969010</wp:posOffset>
                </wp:positionV>
                <wp:extent cx="1162050" cy="1123950"/>
                <wp:effectExtent l="0" t="0" r="19050" b="19050"/>
                <wp:wrapNone/>
                <wp:docPr id="3" name="Akış Çizelgesi: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112395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lgDash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679F493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Akış Çizelgesi: Bağlayıcı 3" o:spid="_x0000_s1026" type="#_x0000_t120" style="position:absolute;margin-left:568.15pt;margin-top:76.3pt;width:91.5pt;height:8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" filled="f" strokecolor="black [3213]" strokeweight="1pt">
                <v:stroke dashstyle="longDashDot" joinstyle="miter"/>
              </v:shape>
            </w:pict>
          </mc:Fallback>
        </mc:AlternateContent>
      </w:r>
    </w:p>
    <w:p w14:paraId="7B950EA8" w14:textId="41405F1C" w:rsidR="00D10AF1" w:rsidRPr="00D10AF1" w:rsidRDefault="00D10AF1" w:rsidP="00D10AF1">
      <w:pPr>
        <w:rPr>
          <w:i/>
          <w:color w:val="FF0000"/>
        </w:rPr>
      </w:pPr>
      <w:r w:rsidRPr="00D10AF1">
        <w:rPr>
          <w:i/>
          <w:color w:val="FF0000"/>
        </w:rPr>
        <w:t>Not: [</w:t>
      </w:r>
      <w:r>
        <w:rPr>
          <w:i/>
          <w:color w:val="FF0000"/>
        </w:rPr>
        <w:t>Bu bölüme t</w:t>
      </w:r>
      <w:bookmarkStart w:id="0" w:name="_GoBack"/>
      <w:bookmarkEnd w:id="0"/>
      <w:r w:rsidRPr="00D10AF1">
        <w:rPr>
          <w:i/>
          <w:color w:val="FF0000"/>
        </w:rPr>
        <w:t>ranskriptten sildirilen kaçıncı ders olduğu bilgisi eklenmelidir]</w:t>
      </w:r>
    </w:p>
    <w:p w14:paraId="265F595F" w14:textId="77777777" w:rsidR="00D10AF1" w:rsidRPr="00D10AF1" w:rsidRDefault="00D10AF1" w:rsidP="00D10AF1"/>
    <w:p w14:paraId="655CD226" w14:textId="77777777" w:rsidR="00D10AF1" w:rsidRPr="00D10AF1" w:rsidRDefault="00D10AF1" w:rsidP="00D10AF1"/>
    <w:p w14:paraId="01F80CDC" w14:textId="77777777" w:rsidR="00D10AF1" w:rsidRPr="00D10AF1" w:rsidRDefault="00D10AF1" w:rsidP="00D10AF1"/>
    <w:p w14:paraId="62DDC3CA" w14:textId="77777777" w:rsidR="00D10AF1" w:rsidRPr="00D10AF1" w:rsidRDefault="00D10AF1" w:rsidP="00D10AF1"/>
    <w:p w14:paraId="364C3BEF" w14:textId="77777777" w:rsidR="00D10AF1" w:rsidRPr="00D10AF1" w:rsidRDefault="00D10AF1" w:rsidP="00D10AF1"/>
    <w:p w14:paraId="1F579006" w14:textId="77777777" w:rsidR="00D10AF1" w:rsidRPr="00D10AF1" w:rsidRDefault="00D10AF1" w:rsidP="00D10AF1"/>
    <w:p w14:paraId="27D9414E" w14:textId="77777777" w:rsidR="00D10AF1" w:rsidRPr="00D10AF1" w:rsidRDefault="00D10AF1" w:rsidP="00D10AF1"/>
    <w:p w14:paraId="41AC61D1" w14:textId="77777777" w:rsidR="00D10AF1" w:rsidRPr="00D10AF1" w:rsidRDefault="00D10AF1" w:rsidP="00D10AF1"/>
    <w:p w14:paraId="3CC92AA6" w14:textId="77777777" w:rsidR="00D10AF1" w:rsidRPr="00D10AF1" w:rsidRDefault="00D10AF1" w:rsidP="00D10AF1"/>
    <w:p w14:paraId="2C7AB7E7" w14:textId="0C7602BE" w:rsidR="00D10AF1" w:rsidRDefault="00D10AF1" w:rsidP="00D10AF1"/>
    <w:p w14:paraId="2653DDBC" w14:textId="257567C6" w:rsidR="00F90506" w:rsidRPr="00D10AF1" w:rsidRDefault="00F90506" w:rsidP="00D10AF1"/>
    <w:sectPr w:rsidR="00F90506" w:rsidRPr="00D10AF1" w:rsidSect="00D71DD7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A2tTAwMrcwNjZU0lEKTi0uzszPAykwrAUAnk00sywAAAA="/>
  </w:docVars>
  <w:rsids>
    <w:rsidRoot w:val="006E5D56"/>
    <w:rsid w:val="002D557D"/>
    <w:rsid w:val="005E6EFC"/>
    <w:rsid w:val="006E5D56"/>
    <w:rsid w:val="00B048CA"/>
    <w:rsid w:val="00BD3E25"/>
    <w:rsid w:val="00C56AED"/>
    <w:rsid w:val="00C6365B"/>
    <w:rsid w:val="00D10AF1"/>
    <w:rsid w:val="00D62783"/>
    <w:rsid w:val="00D71DD7"/>
    <w:rsid w:val="00E4201A"/>
    <w:rsid w:val="00F21E94"/>
    <w:rsid w:val="00F86C9E"/>
    <w:rsid w:val="00F90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E1DFF5"/>
  <w15:docId w15:val="{086E4043-BCF8-4406-BA58-6DA56373A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90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vin Çetiner</dc:creator>
  <cp:lastModifiedBy>Tolga</cp:lastModifiedBy>
  <cp:revision>4</cp:revision>
  <cp:lastPrinted>2016-06-08T12:38:00Z</cp:lastPrinted>
  <dcterms:created xsi:type="dcterms:W3CDTF">2016-06-08T12:39:00Z</dcterms:created>
  <dcterms:modified xsi:type="dcterms:W3CDTF">2019-01-02T08:15:00Z</dcterms:modified>
</cp:coreProperties>
</file>